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65E7" w:rsidRPr="00CC576E" w:rsidRDefault="006665E7" w:rsidP="006665E7">
      <w:pPr>
        <w:pBdr>
          <w:top w:val="nil"/>
          <w:left w:val="nil"/>
          <w:bottom w:val="nil"/>
          <w:right w:val="nil"/>
          <w:between w:val="nil"/>
        </w:pBdr>
        <w:tabs>
          <w:tab w:val="center" w:pos="4819"/>
          <w:tab w:val="right" w:pos="9638"/>
        </w:tabs>
        <w:jc w:val="right"/>
        <w:rPr>
          <w:rFonts w:ascii="Arial" w:eastAsia="Verdana" w:hAnsi="Arial" w:cs="Arial"/>
          <w:i/>
          <w:color w:val="000000"/>
          <w:sz w:val="18"/>
          <w:szCs w:val="18"/>
          <w:u w:val="double"/>
        </w:rPr>
      </w:pPr>
      <w:r w:rsidRPr="00CC576E">
        <w:rPr>
          <w:rFonts w:ascii="Arial" w:hAnsi="Arial" w:cs="Arial"/>
          <w:b/>
          <w:u w:val="double"/>
        </w:rPr>
        <w:t xml:space="preserve">Modulo </w:t>
      </w:r>
      <w:r w:rsidR="003613C9">
        <w:rPr>
          <w:rFonts w:ascii="Arial" w:hAnsi="Arial" w:cs="Arial"/>
          <w:b/>
          <w:u w:val="double"/>
        </w:rPr>
        <w:t>C</w:t>
      </w:r>
    </w:p>
    <w:p w:rsidR="00B62088" w:rsidRDefault="00B62088">
      <w:pPr>
        <w:spacing w:after="0"/>
        <w:rPr>
          <w:b/>
        </w:rPr>
      </w:pPr>
    </w:p>
    <w:p w:rsidR="00B62088" w:rsidRPr="006665E7" w:rsidRDefault="003613C9">
      <w:pPr>
        <w:spacing w:after="0" w:line="259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ospetto finanziario</w:t>
      </w:r>
    </w:p>
    <w:p w:rsidR="00B62088" w:rsidRPr="006665E7" w:rsidRDefault="009D4D5E">
      <w:pPr>
        <w:tabs>
          <w:tab w:val="center" w:pos="4819"/>
          <w:tab w:val="right" w:pos="9638"/>
        </w:tabs>
        <w:spacing w:after="0" w:line="240" w:lineRule="auto"/>
        <w:jc w:val="center"/>
        <w:rPr>
          <w:rFonts w:ascii="Arial" w:hAnsi="Arial" w:cs="Arial"/>
          <w:b/>
        </w:rPr>
      </w:pPr>
      <w:r w:rsidRPr="006665E7">
        <w:rPr>
          <w:rFonts w:ascii="Arial" w:hAnsi="Arial" w:cs="Arial"/>
          <w:i/>
        </w:rPr>
        <w:t>Avviso 1/2021 per la presentazione di istanze di accesso al Fondo per il sostegno e lo sviluppo dei Comitati territoriali</w:t>
      </w:r>
    </w:p>
    <w:p w:rsidR="00B62088" w:rsidRPr="006665E7" w:rsidRDefault="00B62088">
      <w:pPr>
        <w:spacing w:after="0"/>
        <w:rPr>
          <w:rFonts w:ascii="Arial" w:hAnsi="Arial" w:cs="Arial"/>
          <w:b/>
        </w:rPr>
      </w:pPr>
    </w:p>
    <w:p w:rsidR="00B62088" w:rsidRPr="006665E7" w:rsidRDefault="00B62088">
      <w:pPr>
        <w:spacing w:after="0"/>
        <w:rPr>
          <w:rFonts w:ascii="Arial" w:hAnsi="Arial" w:cs="Arial"/>
          <w:b/>
        </w:rPr>
      </w:pPr>
    </w:p>
    <w:p w:rsidR="00B62088" w:rsidRDefault="009D4D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  <w:b/>
          <w:color w:val="1F2823"/>
          <w:highlight w:val="white"/>
        </w:rPr>
      </w:pPr>
      <w:r w:rsidRPr="00217F28">
        <w:rPr>
          <w:rFonts w:ascii="Arial" w:hAnsi="Arial" w:cs="Arial"/>
          <w:b/>
          <w:color w:val="1F2823"/>
          <w:highlight w:val="white"/>
        </w:rPr>
        <w:t xml:space="preserve">Anagrafica del Comitato </w:t>
      </w:r>
    </w:p>
    <w:p w:rsidR="00217F28" w:rsidRPr="00217F28" w:rsidRDefault="00217F28" w:rsidP="00217F2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Arial" w:hAnsi="Arial" w:cs="Arial"/>
          <w:b/>
          <w:color w:val="1F2823"/>
          <w:highlight w:val="white"/>
        </w:rPr>
      </w:pPr>
    </w:p>
    <w:tbl>
      <w:tblPr>
        <w:tblStyle w:val="afa"/>
        <w:tblW w:w="9555" w:type="dxa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785"/>
        <w:gridCol w:w="4770"/>
      </w:tblGrid>
      <w:tr w:rsidR="00B62088" w:rsidRPr="006665E7">
        <w:tc>
          <w:tcPr>
            <w:tcW w:w="4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62088" w:rsidRPr="006665E7" w:rsidRDefault="009D4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b/>
              </w:rPr>
            </w:pPr>
            <w:r w:rsidRPr="006665E7">
              <w:rPr>
                <w:rFonts w:ascii="Arial" w:hAnsi="Arial" w:cs="Arial"/>
              </w:rPr>
              <w:t xml:space="preserve">Comitato CRI proponente: </w:t>
            </w:r>
          </w:p>
        </w:tc>
        <w:tc>
          <w:tcPr>
            <w:tcW w:w="4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62088" w:rsidRPr="006665E7" w:rsidRDefault="00B62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B62088" w:rsidRPr="006665E7">
        <w:tc>
          <w:tcPr>
            <w:tcW w:w="4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62088" w:rsidRPr="006665E7" w:rsidRDefault="009D4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b/>
              </w:rPr>
            </w:pPr>
            <w:r w:rsidRPr="006665E7">
              <w:rPr>
                <w:rFonts w:ascii="Arial" w:hAnsi="Arial" w:cs="Arial"/>
              </w:rPr>
              <w:t xml:space="preserve">Nome Referente se diverso dal Presidente </w:t>
            </w:r>
          </w:p>
        </w:tc>
        <w:tc>
          <w:tcPr>
            <w:tcW w:w="4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62088" w:rsidRPr="006665E7" w:rsidRDefault="00B62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B62088" w:rsidRPr="006665E7">
        <w:tc>
          <w:tcPr>
            <w:tcW w:w="4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62088" w:rsidRPr="006665E7" w:rsidRDefault="009D4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b/>
              </w:rPr>
            </w:pPr>
            <w:r w:rsidRPr="006665E7">
              <w:rPr>
                <w:rFonts w:ascii="Arial" w:hAnsi="Arial" w:cs="Arial"/>
              </w:rPr>
              <w:t>Indirizzo e-mail di riferimento</w:t>
            </w:r>
          </w:p>
        </w:tc>
        <w:tc>
          <w:tcPr>
            <w:tcW w:w="4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62088" w:rsidRPr="006665E7" w:rsidRDefault="00B62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B62088" w:rsidRPr="006665E7">
        <w:tc>
          <w:tcPr>
            <w:tcW w:w="4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62088" w:rsidRPr="006665E7" w:rsidRDefault="009D4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b/>
              </w:rPr>
            </w:pPr>
            <w:r w:rsidRPr="006665E7">
              <w:rPr>
                <w:rFonts w:ascii="Arial" w:hAnsi="Arial" w:cs="Arial"/>
              </w:rPr>
              <w:t>Contatto telefonico del referente</w:t>
            </w:r>
          </w:p>
        </w:tc>
        <w:tc>
          <w:tcPr>
            <w:tcW w:w="4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62088" w:rsidRPr="006665E7" w:rsidRDefault="00B62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B62088" w:rsidRPr="006665E7">
        <w:tc>
          <w:tcPr>
            <w:tcW w:w="4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62088" w:rsidRPr="006665E7" w:rsidRDefault="009D4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b/>
              </w:rPr>
            </w:pPr>
            <w:r w:rsidRPr="006665E7">
              <w:rPr>
                <w:rFonts w:ascii="Arial" w:hAnsi="Arial" w:cs="Arial"/>
              </w:rPr>
              <w:t>Coordinate bancarie del Comitato</w:t>
            </w:r>
          </w:p>
        </w:tc>
        <w:tc>
          <w:tcPr>
            <w:tcW w:w="4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62088" w:rsidRPr="006665E7" w:rsidRDefault="00B62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</w:tbl>
    <w:p w:rsidR="00B62088" w:rsidRDefault="00B62088">
      <w:pPr>
        <w:spacing w:after="0" w:line="240" w:lineRule="auto"/>
        <w:jc w:val="both"/>
        <w:rPr>
          <w:rFonts w:ascii="Arial" w:hAnsi="Arial" w:cs="Arial"/>
        </w:rPr>
      </w:pPr>
    </w:p>
    <w:p w:rsidR="00AF20C9" w:rsidRPr="006665E7" w:rsidRDefault="00AF20C9">
      <w:pPr>
        <w:spacing w:after="0" w:line="240" w:lineRule="auto"/>
        <w:jc w:val="both"/>
        <w:rPr>
          <w:rFonts w:ascii="Arial" w:hAnsi="Arial" w:cs="Arial"/>
        </w:rPr>
      </w:pPr>
    </w:p>
    <w:p w:rsidR="00B62088" w:rsidRPr="00217F28" w:rsidRDefault="00217F28" w:rsidP="00217F28">
      <w:pPr>
        <w:ind w:left="720" w:hanging="360"/>
        <w:rPr>
          <w:rFonts w:ascii="Arial" w:hAnsi="Arial" w:cs="Arial"/>
          <w:b/>
          <w:color w:val="1F2823"/>
          <w:highlight w:val="white"/>
        </w:rPr>
      </w:pPr>
      <w:bookmarkStart w:id="0" w:name="_heading=h.y87teiu6tc4q" w:colFirst="0" w:colLast="0"/>
      <w:bookmarkEnd w:id="0"/>
      <w:r>
        <w:rPr>
          <w:rFonts w:ascii="Arial" w:hAnsi="Arial" w:cs="Arial"/>
          <w:b/>
          <w:color w:val="1F2823"/>
          <w:highlight w:val="white"/>
        </w:rPr>
        <w:t>2.</w:t>
      </w:r>
      <w:r>
        <w:rPr>
          <w:rFonts w:ascii="Arial" w:hAnsi="Arial" w:cs="Arial"/>
          <w:b/>
          <w:color w:val="1F2823"/>
          <w:highlight w:val="white"/>
        </w:rPr>
        <w:tab/>
      </w:r>
      <w:r w:rsidR="006421E4" w:rsidRPr="00217F28">
        <w:rPr>
          <w:rFonts w:ascii="Arial" w:hAnsi="Arial" w:cs="Arial"/>
          <w:b/>
          <w:color w:val="1F2823"/>
          <w:highlight w:val="white"/>
        </w:rPr>
        <w:t>Prospetto finanziario</w:t>
      </w:r>
    </w:p>
    <w:tbl>
      <w:tblPr>
        <w:tblStyle w:val="afb"/>
        <w:tblW w:w="9638" w:type="dxa"/>
        <w:tblInd w:w="1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638"/>
      </w:tblGrid>
      <w:tr w:rsidR="00B62088" w:rsidRPr="00217F28" w:rsidTr="00EF2080">
        <w:tc>
          <w:tcPr>
            <w:tcW w:w="96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62088" w:rsidRPr="00217F28" w:rsidRDefault="00785894" w:rsidP="00CA5DFB">
            <w:pPr>
              <w:spacing w:after="0" w:line="240" w:lineRule="auto"/>
              <w:jc w:val="both"/>
              <w:rPr>
                <w:rFonts w:ascii="Arial" w:hAnsi="Arial" w:cs="Arial"/>
                <w:b/>
                <w:color w:val="1F2823"/>
                <w:highlight w:val="white"/>
              </w:rPr>
            </w:pPr>
            <w:r w:rsidRPr="00217F28">
              <w:rPr>
                <w:rFonts w:ascii="Arial" w:hAnsi="Arial" w:cs="Arial"/>
                <w:i/>
              </w:rPr>
              <w:t>Indicare la misura dell’intervento richiesto</w:t>
            </w:r>
            <w:r w:rsidR="00217F28" w:rsidRPr="00217F28">
              <w:rPr>
                <w:rFonts w:ascii="Arial" w:hAnsi="Arial" w:cs="Arial"/>
                <w:i/>
              </w:rPr>
              <w:t xml:space="preserve"> e i tempi e le modalità di rimborso a favore del Fondo</w:t>
            </w:r>
            <w:r w:rsidR="00217F28">
              <w:rPr>
                <w:rFonts w:ascii="Arial" w:hAnsi="Arial" w:cs="Arial"/>
                <w:i/>
              </w:rPr>
              <w:t xml:space="preserve">, </w:t>
            </w:r>
            <w:r w:rsidR="00462BE1">
              <w:rPr>
                <w:rFonts w:ascii="Arial" w:hAnsi="Arial" w:cs="Arial"/>
                <w:i/>
              </w:rPr>
              <w:t xml:space="preserve">riportando nella tabella T1 </w:t>
            </w:r>
            <w:r w:rsidR="00AF20C9">
              <w:rPr>
                <w:rFonts w:ascii="Arial" w:hAnsi="Arial" w:cs="Arial"/>
                <w:i/>
              </w:rPr>
              <w:t>il dettaglio dei pagamenti pre</w:t>
            </w:r>
            <w:r w:rsidR="0039237F">
              <w:rPr>
                <w:rFonts w:ascii="Arial" w:hAnsi="Arial" w:cs="Arial"/>
                <w:i/>
              </w:rPr>
              <w:t>ventivati</w:t>
            </w:r>
            <w:r w:rsidR="00AF20C9">
              <w:rPr>
                <w:rFonts w:ascii="Arial" w:hAnsi="Arial" w:cs="Arial"/>
                <w:i/>
              </w:rPr>
              <w:t xml:space="preserve"> per tutta la durata del finanziamento.</w:t>
            </w:r>
          </w:p>
        </w:tc>
      </w:tr>
    </w:tbl>
    <w:p w:rsidR="00B62088" w:rsidRDefault="00B62088">
      <w:pPr>
        <w:tabs>
          <w:tab w:val="left" w:pos="372"/>
          <w:tab w:val="center" w:pos="7285"/>
        </w:tabs>
        <w:spacing w:after="0" w:line="240" w:lineRule="auto"/>
        <w:rPr>
          <w:rFonts w:ascii="Arial" w:hAnsi="Arial" w:cs="Arial"/>
        </w:rPr>
      </w:pPr>
      <w:bookmarkStart w:id="1" w:name="_heading=h.s06hgv1486vk" w:colFirst="0" w:colLast="0"/>
      <w:bookmarkEnd w:id="1"/>
    </w:p>
    <w:p w:rsidR="00097648" w:rsidRDefault="00097648">
      <w:pPr>
        <w:tabs>
          <w:tab w:val="left" w:pos="372"/>
          <w:tab w:val="center" w:pos="7285"/>
        </w:tabs>
        <w:spacing w:after="0" w:line="240" w:lineRule="auto"/>
        <w:rPr>
          <w:rFonts w:ascii="Arial" w:hAnsi="Arial" w:cs="Arial"/>
        </w:rPr>
      </w:pPr>
    </w:p>
    <w:tbl>
      <w:tblPr>
        <w:tblW w:w="65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0"/>
        <w:gridCol w:w="1580"/>
        <w:gridCol w:w="1660"/>
      </w:tblGrid>
      <w:tr w:rsidR="002364A9" w:rsidRPr="002364A9" w:rsidTr="002364A9">
        <w:trPr>
          <w:trHeight w:val="288"/>
          <w:jc w:val="center"/>
        </w:trPr>
        <w:tc>
          <w:tcPr>
            <w:tcW w:w="3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FFFFFF" w:fill="FFFFFF"/>
            <w:vAlign w:val="center"/>
            <w:hideMark/>
          </w:tcPr>
          <w:p w:rsidR="002364A9" w:rsidRPr="002364A9" w:rsidRDefault="002364A9" w:rsidP="002364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364A9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FFFFFF" w:fill="FFFFFF"/>
            <w:vAlign w:val="center"/>
            <w:hideMark/>
          </w:tcPr>
          <w:p w:rsidR="002364A9" w:rsidRPr="002364A9" w:rsidRDefault="002364A9" w:rsidP="002364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364A9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364A9" w:rsidRPr="002364A9" w:rsidRDefault="002364A9" w:rsidP="002364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</w:tr>
      <w:tr w:rsidR="002364A9" w:rsidRPr="002364A9" w:rsidTr="002364A9">
        <w:trPr>
          <w:trHeight w:val="288"/>
          <w:jc w:val="center"/>
        </w:trPr>
        <w:tc>
          <w:tcPr>
            <w:tcW w:w="484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FFFFFF" w:fill="FFFFFF"/>
            <w:vAlign w:val="center"/>
            <w:hideMark/>
          </w:tcPr>
          <w:p w:rsidR="002364A9" w:rsidRPr="002364A9" w:rsidRDefault="002364A9" w:rsidP="002364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364A9">
              <w:rPr>
                <w:rFonts w:ascii="Arial" w:eastAsia="Times New Roman" w:hAnsi="Arial" w:cs="Arial"/>
                <w:b/>
                <w:bCs/>
                <w:color w:val="000000"/>
              </w:rPr>
              <w:t>Importo richiesto</w:t>
            </w:r>
          </w:p>
        </w:tc>
        <w:tc>
          <w:tcPr>
            <w:tcW w:w="1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FFFFFF" w:fill="FFFFFF"/>
            <w:noWrap/>
            <w:vAlign w:val="center"/>
            <w:hideMark/>
          </w:tcPr>
          <w:p w:rsidR="002364A9" w:rsidRPr="002364A9" w:rsidRDefault="002364A9" w:rsidP="002364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364A9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  <w:r w:rsidR="00CA5DFB">
              <w:rPr>
                <w:rFonts w:ascii="Arial" w:eastAsia="Times New Roman" w:hAnsi="Arial" w:cs="Arial"/>
                <w:b/>
                <w:bCs/>
                <w:color w:val="000000"/>
              </w:rPr>
              <w:t>€____</w:t>
            </w:r>
          </w:p>
        </w:tc>
      </w:tr>
      <w:tr w:rsidR="002364A9" w:rsidRPr="002364A9" w:rsidTr="002364A9">
        <w:trPr>
          <w:trHeight w:val="288"/>
          <w:jc w:val="center"/>
        </w:trPr>
        <w:tc>
          <w:tcPr>
            <w:tcW w:w="484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FFFFFF" w:fill="FFFFFF"/>
            <w:vAlign w:val="center"/>
            <w:hideMark/>
          </w:tcPr>
          <w:p w:rsidR="002364A9" w:rsidRPr="002364A9" w:rsidRDefault="002364A9" w:rsidP="002364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364A9">
              <w:rPr>
                <w:rFonts w:ascii="Arial" w:eastAsia="Times New Roman" w:hAnsi="Arial" w:cs="Arial"/>
                <w:b/>
                <w:bCs/>
                <w:color w:val="000000"/>
              </w:rPr>
              <w:t>Durata del rimborso in mesi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FFFFFF" w:fill="FFFFFF"/>
            <w:noWrap/>
            <w:vAlign w:val="center"/>
            <w:hideMark/>
          </w:tcPr>
          <w:p w:rsidR="002364A9" w:rsidRPr="00CA5DFB" w:rsidRDefault="002364A9" w:rsidP="00CA5D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</w:rPr>
            </w:pPr>
            <w:r w:rsidRPr="00CA5DF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 </w:t>
            </w:r>
            <w:r w:rsidR="00CA5DFB" w:rsidRPr="00CA5DFB"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</w:rPr>
              <w:t>Inserire</w:t>
            </w:r>
            <w:r w:rsidR="00CA5DF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="00CA5DFB" w:rsidRPr="00CA5DFB"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</w:rPr>
              <w:t>Numero mesi</w:t>
            </w:r>
          </w:p>
        </w:tc>
      </w:tr>
      <w:tr w:rsidR="002364A9" w:rsidRPr="002364A9" w:rsidTr="002364A9">
        <w:trPr>
          <w:trHeight w:val="288"/>
          <w:jc w:val="center"/>
        </w:trPr>
        <w:tc>
          <w:tcPr>
            <w:tcW w:w="484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FFFFFF" w:fill="FFFFFF"/>
            <w:vAlign w:val="center"/>
            <w:hideMark/>
          </w:tcPr>
          <w:p w:rsidR="002364A9" w:rsidRPr="002364A9" w:rsidRDefault="002364A9" w:rsidP="002364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364A9">
              <w:rPr>
                <w:rFonts w:ascii="Arial" w:eastAsia="Times New Roman" w:hAnsi="Arial" w:cs="Arial"/>
                <w:b/>
                <w:bCs/>
                <w:color w:val="000000"/>
              </w:rPr>
              <w:t>Numero di rate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FFFFFF" w:fill="FFFFFF"/>
            <w:noWrap/>
            <w:vAlign w:val="center"/>
            <w:hideMark/>
          </w:tcPr>
          <w:p w:rsidR="002364A9" w:rsidRPr="00CA5DFB" w:rsidRDefault="002364A9" w:rsidP="002364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</w:rPr>
            </w:pPr>
            <w:r w:rsidRPr="00CA5DFB"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</w:rPr>
              <w:t> </w:t>
            </w:r>
            <w:r w:rsidR="00CA5DFB"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</w:rPr>
              <w:t xml:space="preserve">Inserire </w:t>
            </w:r>
            <w:r w:rsidR="00CA5DFB" w:rsidRPr="00CA5DFB"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</w:rPr>
              <w:t>Numero rate</w:t>
            </w:r>
          </w:p>
        </w:tc>
      </w:tr>
      <w:tr w:rsidR="002364A9" w:rsidRPr="002364A9" w:rsidTr="002364A9">
        <w:trPr>
          <w:trHeight w:val="288"/>
          <w:jc w:val="center"/>
        </w:trPr>
        <w:tc>
          <w:tcPr>
            <w:tcW w:w="484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FFFFFF" w:fill="FFFFFF"/>
            <w:vAlign w:val="center"/>
            <w:hideMark/>
          </w:tcPr>
          <w:p w:rsidR="002364A9" w:rsidRPr="002364A9" w:rsidRDefault="002364A9" w:rsidP="002364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364A9">
              <w:rPr>
                <w:rFonts w:ascii="Arial" w:eastAsia="Times New Roman" w:hAnsi="Arial" w:cs="Arial"/>
                <w:b/>
                <w:bCs/>
                <w:color w:val="000000"/>
              </w:rPr>
              <w:t>Periodicità rate</w:t>
            </w:r>
            <w:r w:rsidR="00AF20C9">
              <w:rPr>
                <w:rFonts w:ascii="Arial" w:eastAsia="Times New Roman" w:hAnsi="Arial" w:cs="Arial"/>
                <w:b/>
                <w:bCs/>
                <w:color w:val="000000"/>
              </w:rPr>
              <w:t>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FFFFFF" w:fill="FFFFFF"/>
            <w:noWrap/>
            <w:vAlign w:val="center"/>
            <w:hideMark/>
          </w:tcPr>
          <w:p w:rsidR="002364A9" w:rsidRPr="00CA5DFB" w:rsidRDefault="002364A9" w:rsidP="002364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</w:rPr>
            </w:pPr>
            <w:r w:rsidRPr="00CA5DFB"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</w:rPr>
              <w:t> </w:t>
            </w:r>
            <w:r w:rsidR="00CA5DFB" w:rsidRPr="00CA5DFB"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</w:rPr>
              <w:t>Inserire la frequenza</w:t>
            </w:r>
          </w:p>
        </w:tc>
      </w:tr>
      <w:tr w:rsidR="002364A9" w:rsidRPr="002364A9" w:rsidTr="002364A9">
        <w:trPr>
          <w:trHeight w:val="288"/>
          <w:jc w:val="center"/>
        </w:trPr>
        <w:tc>
          <w:tcPr>
            <w:tcW w:w="484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FFFFFF" w:fill="FFFFFF"/>
            <w:vAlign w:val="center"/>
            <w:hideMark/>
          </w:tcPr>
          <w:p w:rsidR="002364A9" w:rsidRPr="002364A9" w:rsidRDefault="002364A9" w:rsidP="002364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364A9">
              <w:rPr>
                <w:rFonts w:ascii="Arial" w:eastAsia="Times New Roman" w:hAnsi="Arial" w:cs="Arial"/>
                <w:b/>
                <w:bCs/>
                <w:color w:val="000000"/>
              </w:rPr>
              <w:t>Decorrenza piano di rimborso*</w:t>
            </w:r>
            <w:r w:rsidR="00AF20C9">
              <w:rPr>
                <w:rFonts w:ascii="Arial" w:eastAsia="Times New Roman" w:hAnsi="Arial" w:cs="Arial"/>
                <w:b/>
                <w:bCs/>
                <w:color w:val="000000"/>
              </w:rPr>
              <w:t>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FFFFFF" w:fill="FFFFFF"/>
            <w:noWrap/>
            <w:vAlign w:val="center"/>
            <w:hideMark/>
          </w:tcPr>
          <w:p w:rsidR="002364A9" w:rsidRPr="00CA5DFB" w:rsidRDefault="002364A9" w:rsidP="002364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</w:rPr>
            </w:pPr>
            <w:r w:rsidRPr="00CA5DFB"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</w:rPr>
              <w:t> </w:t>
            </w:r>
            <w:r w:rsidR="00CA5DFB" w:rsidRPr="00CA5DFB"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</w:rPr>
              <w:t>Inserire numero del mese di inizio del rimborso</w:t>
            </w:r>
          </w:p>
        </w:tc>
        <w:bookmarkStart w:id="2" w:name="_GoBack"/>
        <w:bookmarkEnd w:id="2"/>
      </w:tr>
      <w:tr w:rsidR="002364A9" w:rsidRPr="002364A9" w:rsidTr="002364A9">
        <w:trPr>
          <w:trHeight w:val="672"/>
          <w:jc w:val="center"/>
        </w:trPr>
        <w:tc>
          <w:tcPr>
            <w:tcW w:w="6500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AF20C9" w:rsidRDefault="002364A9" w:rsidP="002364A9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364A9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*</w:t>
            </w:r>
            <w:r w:rsidR="00AF20C9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Inserire la frequenza delle rate, tra mensile, trimestrale, etc.</w:t>
            </w:r>
            <w:r w:rsidRPr="002364A9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</w:p>
          <w:p w:rsidR="002364A9" w:rsidRPr="002364A9" w:rsidRDefault="00AF20C9" w:rsidP="002364A9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** La </w:t>
            </w:r>
            <w:r w:rsidR="002364A9" w:rsidRPr="002364A9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decorrenza del piano di rimborso a favore del Fondo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corrisponde al mese di pagamento della prima rata, </w:t>
            </w:r>
            <w:r w:rsidR="002364A9" w:rsidRPr="002364A9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calcolato a partire dalla data di prima erogazione del contributo (es. inserire "mese 3" se il primo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rimborso</w:t>
            </w:r>
            <w:r w:rsidR="002364A9" w:rsidRPr="002364A9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avviene dopo 3 mesi dall'erogazione)</w:t>
            </w:r>
          </w:p>
        </w:tc>
      </w:tr>
    </w:tbl>
    <w:p w:rsidR="00F3414A" w:rsidRDefault="00F3414A" w:rsidP="006665E7">
      <w:pPr>
        <w:tabs>
          <w:tab w:val="left" w:pos="384"/>
          <w:tab w:val="center" w:pos="7285"/>
        </w:tabs>
        <w:rPr>
          <w:rFonts w:ascii="Arial" w:hAnsi="Arial" w:cs="Arial"/>
        </w:rPr>
      </w:pPr>
    </w:p>
    <w:p w:rsidR="00097648" w:rsidRDefault="00097648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AF20C9" w:rsidRDefault="00AF20C9" w:rsidP="0039237F">
      <w:pPr>
        <w:spacing w:after="0" w:line="259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Tabella T1</w:t>
      </w:r>
    </w:p>
    <w:p w:rsidR="0039237F" w:rsidRDefault="0039237F" w:rsidP="0039237F">
      <w:pPr>
        <w:spacing w:after="0" w:line="259" w:lineRule="auto"/>
        <w:jc w:val="center"/>
        <w:rPr>
          <w:rFonts w:ascii="Arial" w:hAnsi="Arial" w:cs="Arial"/>
          <w:b/>
        </w:rPr>
      </w:pPr>
    </w:p>
    <w:p w:rsidR="0039237F" w:rsidRPr="0039237F" w:rsidRDefault="0039237F" w:rsidP="0039237F">
      <w:pPr>
        <w:spacing w:after="0" w:line="259" w:lineRule="auto"/>
        <w:rPr>
          <w:rFonts w:ascii="Arial" w:hAnsi="Arial" w:cs="Arial"/>
        </w:rPr>
      </w:pPr>
      <w:r w:rsidRPr="0039237F">
        <w:rPr>
          <w:rFonts w:ascii="Arial" w:hAnsi="Arial" w:cs="Arial"/>
        </w:rPr>
        <w:t>Compilare il</w:t>
      </w:r>
      <w:r>
        <w:rPr>
          <w:rFonts w:ascii="Arial" w:hAnsi="Arial" w:cs="Arial"/>
        </w:rPr>
        <w:t xml:space="preserve"> seguente</w:t>
      </w:r>
      <w:r w:rsidRPr="0039237F">
        <w:rPr>
          <w:rFonts w:ascii="Arial" w:hAnsi="Arial" w:cs="Arial"/>
        </w:rPr>
        <w:t xml:space="preserve"> piano di rimborso a partire dal mese di decorrenza indicato. </w:t>
      </w:r>
    </w:p>
    <w:p w:rsidR="00AF20C9" w:rsidRDefault="00AF20C9" w:rsidP="00AF20C9">
      <w:pPr>
        <w:spacing w:after="0" w:line="259" w:lineRule="auto"/>
        <w:rPr>
          <w:rFonts w:ascii="Arial" w:hAnsi="Arial" w:cs="Arial"/>
          <w:b/>
        </w:rPr>
      </w:pPr>
    </w:p>
    <w:tbl>
      <w:tblPr>
        <w:tblW w:w="962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87"/>
        <w:gridCol w:w="2339"/>
        <w:gridCol w:w="2339"/>
        <w:gridCol w:w="2457"/>
      </w:tblGrid>
      <w:tr w:rsidR="00AF20C9" w:rsidRPr="00AF20C9" w:rsidTr="00AF20C9">
        <w:trPr>
          <w:trHeight w:val="280"/>
        </w:trPr>
        <w:tc>
          <w:tcPr>
            <w:tcW w:w="248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FFFFFF" w:fill="FFFFFF"/>
            <w:vAlign w:val="center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F20C9">
              <w:rPr>
                <w:rFonts w:ascii="Arial" w:eastAsia="Times New Roman" w:hAnsi="Arial" w:cs="Arial"/>
                <w:b/>
                <w:bCs/>
                <w:color w:val="000000"/>
              </w:rPr>
              <w:t>Periodo</w:t>
            </w:r>
          </w:p>
        </w:tc>
        <w:tc>
          <w:tcPr>
            <w:tcW w:w="233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FFFFFF" w:fill="FFFFFF"/>
            <w:vAlign w:val="center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F20C9">
              <w:rPr>
                <w:rFonts w:ascii="Arial" w:eastAsia="Times New Roman" w:hAnsi="Arial" w:cs="Arial"/>
                <w:b/>
                <w:bCs/>
                <w:color w:val="000000"/>
              </w:rPr>
              <w:t>N. rata</w:t>
            </w:r>
          </w:p>
        </w:tc>
        <w:tc>
          <w:tcPr>
            <w:tcW w:w="233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FFFFFF" w:fill="FFFFFF"/>
            <w:vAlign w:val="center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F20C9">
              <w:rPr>
                <w:rFonts w:ascii="Arial" w:eastAsia="Times New Roman" w:hAnsi="Arial" w:cs="Arial"/>
                <w:b/>
                <w:bCs/>
                <w:color w:val="000000"/>
              </w:rPr>
              <w:t>Importo rata</w:t>
            </w:r>
          </w:p>
        </w:tc>
        <w:tc>
          <w:tcPr>
            <w:tcW w:w="245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FFFFFF" w:fill="FFFFFF"/>
            <w:vAlign w:val="center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F20C9">
              <w:rPr>
                <w:rFonts w:ascii="Arial" w:eastAsia="Times New Roman" w:hAnsi="Arial" w:cs="Arial"/>
                <w:b/>
                <w:bCs/>
                <w:color w:val="000000"/>
              </w:rPr>
              <w:t>Debito residuo</w:t>
            </w:r>
          </w:p>
        </w:tc>
      </w:tr>
      <w:tr w:rsidR="00AF20C9" w:rsidRPr="00AF20C9" w:rsidTr="00AF20C9">
        <w:trPr>
          <w:trHeight w:val="280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1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2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3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4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5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6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7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8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9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10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11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12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13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14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15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16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17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18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19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20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21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22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23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24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25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26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27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28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29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30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31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32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33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34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35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AF20C9" w:rsidRPr="00AF20C9" w:rsidTr="00AF20C9">
        <w:trPr>
          <w:trHeight w:val="269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mese 36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4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0C9" w:rsidRPr="00AF20C9" w:rsidRDefault="00AF20C9" w:rsidP="00AF20C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F20C9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</w:tbl>
    <w:p w:rsidR="00AF20C9" w:rsidRPr="006665E7" w:rsidRDefault="00AF20C9" w:rsidP="00AF20C9">
      <w:pPr>
        <w:spacing w:after="0" w:line="259" w:lineRule="auto"/>
        <w:rPr>
          <w:rFonts w:ascii="Arial" w:hAnsi="Arial" w:cs="Arial"/>
          <w:b/>
        </w:rPr>
      </w:pPr>
    </w:p>
    <w:p w:rsidR="002364A9" w:rsidRDefault="002364A9" w:rsidP="00AF20C9">
      <w:pPr>
        <w:tabs>
          <w:tab w:val="left" w:pos="384"/>
          <w:tab w:val="center" w:pos="7285"/>
        </w:tabs>
        <w:ind w:left="5040"/>
        <w:rPr>
          <w:rFonts w:ascii="Arial" w:hAnsi="Arial" w:cs="Arial"/>
        </w:rPr>
      </w:pPr>
    </w:p>
    <w:p w:rsidR="00097648" w:rsidRDefault="00097648" w:rsidP="00097648">
      <w:pPr>
        <w:tabs>
          <w:tab w:val="left" w:pos="384"/>
          <w:tab w:val="center" w:pos="7285"/>
        </w:tabs>
        <w:rPr>
          <w:rFonts w:ascii="Arial" w:hAnsi="Arial" w:cs="Arial"/>
        </w:rPr>
      </w:pPr>
      <w:r>
        <w:rPr>
          <w:rFonts w:ascii="Arial" w:hAnsi="Arial" w:cs="Arial"/>
        </w:rPr>
        <w:t>Data __________________</w:t>
      </w:r>
    </w:p>
    <w:p w:rsidR="00097648" w:rsidRDefault="00097648" w:rsidP="00097648">
      <w:pPr>
        <w:tabs>
          <w:tab w:val="left" w:pos="384"/>
          <w:tab w:val="center" w:pos="7285"/>
        </w:tabs>
        <w:ind w:left="5040"/>
        <w:jc w:val="center"/>
        <w:rPr>
          <w:rFonts w:ascii="Arial" w:hAnsi="Arial" w:cs="Arial"/>
        </w:rPr>
      </w:pPr>
      <w:r>
        <w:rPr>
          <w:rFonts w:ascii="Arial" w:hAnsi="Arial" w:cs="Arial"/>
        </w:rPr>
        <w:t>Firma del Rappresentante legale</w:t>
      </w:r>
    </w:p>
    <w:p w:rsidR="00097648" w:rsidRPr="006665E7" w:rsidRDefault="00097648" w:rsidP="00097648">
      <w:pPr>
        <w:tabs>
          <w:tab w:val="left" w:pos="384"/>
          <w:tab w:val="center" w:pos="7285"/>
        </w:tabs>
        <w:ind w:left="5040"/>
        <w:jc w:val="center"/>
        <w:rPr>
          <w:rFonts w:ascii="Arial" w:hAnsi="Arial" w:cs="Arial"/>
        </w:rPr>
      </w:pPr>
      <w:r>
        <w:rPr>
          <w:rFonts w:ascii="Arial" w:hAnsi="Arial" w:cs="Arial"/>
        </w:rPr>
        <w:t>Timbro del Comitato</w:t>
      </w:r>
    </w:p>
    <w:sectPr w:rsidR="00097648" w:rsidRPr="006665E7">
      <w:headerReference w:type="default" r:id="rId8"/>
      <w:footerReference w:type="default" r:id="rId9"/>
      <w:pgSz w:w="11906" w:h="16838"/>
      <w:pgMar w:top="1588" w:right="1134" w:bottom="1134" w:left="1134" w:header="851" w:footer="148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783A" w:rsidRDefault="0091783A">
      <w:pPr>
        <w:spacing w:after="0" w:line="240" w:lineRule="auto"/>
      </w:pPr>
      <w:r>
        <w:separator/>
      </w:r>
    </w:p>
  </w:endnote>
  <w:endnote w:type="continuationSeparator" w:id="0">
    <w:p w:rsidR="0091783A" w:rsidRDefault="009178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2088" w:rsidRDefault="009D4D5E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rFonts w:ascii="Arial" w:eastAsia="Arial" w:hAnsi="Arial" w:cs="Arial"/>
        <w:color w:val="CC0000"/>
        <w:sz w:val="16"/>
        <w:szCs w:val="16"/>
      </w:rPr>
    </w:pPr>
    <w:r>
      <w:rPr>
        <w:rFonts w:ascii="Arial" w:eastAsia="Arial" w:hAnsi="Arial" w:cs="Arial"/>
        <w:color w:val="CC0000"/>
        <w:sz w:val="16"/>
        <w:szCs w:val="16"/>
      </w:rPr>
      <w:t xml:space="preserve"> </w: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>
              <wp:simplePos x="0" y="0"/>
              <wp:positionH relativeFrom="column">
                <wp:posOffset>482600</wp:posOffset>
              </wp:positionH>
              <wp:positionV relativeFrom="paragraph">
                <wp:posOffset>2019300</wp:posOffset>
              </wp:positionV>
              <wp:extent cx="835025" cy="441325"/>
              <wp:effectExtent l="0" t="0" r="0" b="0"/>
              <wp:wrapNone/>
              <wp:docPr id="107" name="Rettangolo 107" descr="www.cri.it&#10;Salvare vite, cambiare mentalità&#10;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952300" y="3583150"/>
                        <a:ext cx="787400" cy="393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B62088" w:rsidRDefault="009D4D5E">
                          <w:pPr>
                            <w:spacing w:after="0" w:line="275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C00000"/>
                              <w:sz w:val="18"/>
                            </w:rPr>
                            <w:t>www.cri.it</w:t>
                          </w:r>
                        </w:p>
                        <w:p w:rsidR="00B62088" w:rsidRDefault="009D4D5E">
                          <w:pPr>
                            <w:spacing w:after="0" w:line="275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C00000"/>
                              <w:sz w:val="18"/>
                            </w:rPr>
                            <w:t> 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id="Rettangolo 107" o:spid="_x0000_s1027" alt="www.cri.it&#10;Salvare vite, cambiare mentalità&#10;" style="position:absolute;margin-left:38pt;margin-top:159pt;width:65.75pt;height:34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" filled="f" stroked="f">
              <v:textbox inset="2.53958mm,1.2694mm,2.53958mm,1.2694mm">
                <w:txbxContent>
                  <w:p w:rsidR="00B62088" w:rsidRDefault="009D4D5E">
                    <w:pPr>
                      <w:spacing w:after="0" w:line="275" w:lineRule="auto"/>
                      <w:textDirection w:val="btLr"/>
                    </w:pPr>
                    <w:r>
                      <w:rPr>
                        <w:rFonts w:ascii="Arial" w:eastAsia="Arial" w:hAnsi="Arial" w:cs="Arial"/>
                        <w:color w:val="C00000"/>
                        <w:sz w:val="18"/>
                      </w:rPr>
                      <w:t>www.cri.it</w:t>
                    </w:r>
                  </w:p>
                  <w:p w:rsidR="00B62088" w:rsidRDefault="009D4D5E">
                    <w:pPr>
                      <w:spacing w:after="0" w:line="275" w:lineRule="auto"/>
                      <w:textDirection w:val="btLr"/>
                    </w:pPr>
                    <w:r>
                      <w:rPr>
                        <w:rFonts w:ascii="Arial" w:eastAsia="Arial" w:hAnsi="Arial" w:cs="Arial"/>
                        <w:color w:val="C00000"/>
                        <w:sz w:val="18"/>
                      </w:rPr>
                      <w:t> 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hidden="0" allowOverlap="1">
              <wp:simplePos x="0" y="0"/>
              <wp:positionH relativeFrom="column">
                <wp:posOffset>482600</wp:posOffset>
              </wp:positionH>
              <wp:positionV relativeFrom="paragraph">
                <wp:posOffset>2019300</wp:posOffset>
              </wp:positionV>
              <wp:extent cx="835025" cy="441325"/>
              <wp:effectExtent l="0" t="0" r="0" b="0"/>
              <wp:wrapNone/>
              <wp:docPr id="110" name="Rettangolo 110" descr="www.cri.it&#10;Salvare vite, cambiare mentalità&#10;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952300" y="3583150"/>
                        <a:ext cx="787400" cy="393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B62088" w:rsidRDefault="009D4D5E">
                          <w:pPr>
                            <w:spacing w:after="0" w:line="275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C00000"/>
                              <w:sz w:val="18"/>
                            </w:rPr>
                            <w:t>www.cri.it</w:t>
                          </w:r>
                        </w:p>
                        <w:p w:rsidR="00B62088" w:rsidRDefault="009D4D5E">
                          <w:pPr>
                            <w:spacing w:after="0" w:line="275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C00000"/>
                              <w:sz w:val="18"/>
                            </w:rPr>
                            <w:t> 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id="Rettangolo 110" o:spid="_x0000_s1028" alt="www.cri.it&#10;Salvare vite, cambiare mentalità&#10;" style="position:absolute;margin-left:38pt;margin-top:159pt;width:65.75pt;height:34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" filled="f" stroked="f">
              <v:textbox inset="2.53958mm,1.2694mm,2.53958mm,1.2694mm">
                <w:txbxContent>
                  <w:p w:rsidR="00B62088" w:rsidRDefault="009D4D5E">
                    <w:pPr>
                      <w:spacing w:after="0" w:line="275" w:lineRule="auto"/>
                      <w:textDirection w:val="btLr"/>
                    </w:pPr>
                    <w:r>
                      <w:rPr>
                        <w:rFonts w:ascii="Arial" w:eastAsia="Arial" w:hAnsi="Arial" w:cs="Arial"/>
                        <w:color w:val="C00000"/>
                        <w:sz w:val="18"/>
                      </w:rPr>
                      <w:t>www.cri.it</w:t>
                    </w:r>
                  </w:p>
                  <w:p w:rsidR="00B62088" w:rsidRDefault="009D4D5E">
                    <w:pPr>
                      <w:spacing w:after="0" w:line="275" w:lineRule="auto"/>
                      <w:textDirection w:val="btLr"/>
                    </w:pPr>
                    <w:r>
                      <w:rPr>
                        <w:rFonts w:ascii="Arial" w:eastAsia="Arial" w:hAnsi="Arial" w:cs="Arial"/>
                        <w:color w:val="C00000"/>
                        <w:sz w:val="18"/>
                      </w:rPr>
                      <w:t> 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hidden="0" allowOverlap="1">
              <wp:simplePos x="0" y="0"/>
              <wp:positionH relativeFrom="column">
                <wp:posOffset>6108700</wp:posOffset>
              </wp:positionH>
              <wp:positionV relativeFrom="paragraph">
                <wp:posOffset>0</wp:posOffset>
              </wp:positionV>
              <wp:extent cx="3676015" cy="1988185"/>
              <wp:effectExtent l="0" t="0" r="0" b="0"/>
              <wp:wrapNone/>
              <wp:docPr id="109" name="Rettangolo 10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3531805" y="2809720"/>
                        <a:ext cx="3628390" cy="19405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chemeClr val="lt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:rsidR="00B62088" w:rsidRDefault="009D4D5E">
                          <w:pPr>
                            <w:spacing w:after="0" w:line="275" w:lineRule="auto"/>
                            <w:ind w:firstLine="708"/>
                            <w:jc w:val="right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000000"/>
                              <w:sz w:val="18"/>
                            </w:rPr>
                            <w:t xml:space="preserve"> </w:t>
                          </w:r>
                        </w:p>
                        <w:p w:rsidR="00B62088" w:rsidRDefault="00B62088">
                          <w:pPr>
                            <w:spacing w:after="0" w:line="275" w:lineRule="auto"/>
                            <w:ind w:firstLine="708"/>
                            <w:jc w:val="right"/>
                            <w:textDirection w:val="btLr"/>
                          </w:pPr>
                        </w:p>
                        <w:p w:rsidR="00B62088" w:rsidRDefault="009D4D5E">
                          <w:pPr>
                            <w:spacing w:after="0" w:line="275" w:lineRule="auto"/>
                            <w:jc w:val="right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000000"/>
                              <w:sz w:val="18"/>
                            </w:rPr>
                            <w:t> </w:t>
                          </w:r>
                        </w:p>
                        <w:p w:rsidR="00B62088" w:rsidRDefault="009D4D5E">
                          <w:pPr>
                            <w:spacing w:line="275" w:lineRule="auto"/>
                            <w:textDirection w:val="btLr"/>
                          </w:pPr>
                          <w:r>
                            <w:rPr>
                              <w:color w:val="000000"/>
                            </w:rPr>
                            <w:t> </w:t>
                          </w:r>
                        </w:p>
                        <w:p w:rsidR="00B62088" w:rsidRDefault="00B62088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id="Rettangolo 109" o:spid="_x0000_s1029" style="position:absolute;margin-left:481pt;margin-top:0;width:289.45pt;height:156.5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" strokecolor="white [3201]">
              <v:stroke startarrowwidth="narrow" startarrowlength="short" endarrowwidth="narrow" endarrowlength="short"/>
              <v:textbox inset="2.53958mm,1.2694mm,2.53958mm,1.2694mm">
                <w:txbxContent>
                  <w:p w:rsidR="00B62088" w:rsidRDefault="009D4D5E">
                    <w:pPr>
                      <w:spacing w:after="0" w:line="275" w:lineRule="auto"/>
                      <w:ind w:firstLine="708"/>
                      <w:jc w:val="right"/>
                      <w:textDirection w:val="btLr"/>
                    </w:pPr>
                    <w:r>
                      <w:rPr>
                        <w:rFonts w:ascii="Arial" w:eastAsia="Arial" w:hAnsi="Arial" w:cs="Arial"/>
                        <w:color w:val="000000"/>
                        <w:sz w:val="18"/>
                      </w:rPr>
                      <w:t xml:space="preserve"> </w:t>
                    </w:r>
                  </w:p>
                  <w:p w:rsidR="00B62088" w:rsidRDefault="00B62088">
                    <w:pPr>
                      <w:spacing w:after="0" w:line="275" w:lineRule="auto"/>
                      <w:ind w:firstLine="708"/>
                      <w:jc w:val="right"/>
                      <w:textDirection w:val="btLr"/>
                    </w:pPr>
                  </w:p>
                  <w:p w:rsidR="00B62088" w:rsidRDefault="009D4D5E">
                    <w:pPr>
                      <w:spacing w:after="0" w:line="275" w:lineRule="auto"/>
                      <w:jc w:val="right"/>
                      <w:textDirection w:val="btLr"/>
                    </w:pPr>
                    <w:r>
                      <w:rPr>
                        <w:rFonts w:ascii="Arial" w:eastAsia="Arial" w:hAnsi="Arial" w:cs="Arial"/>
                        <w:color w:val="000000"/>
                        <w:sz w:val="18"/>
                      </w:rPr>
                      <w:t> </w:t>
                    </w:r>
                  </w:p>
                  <w:p w:rsidR="00B62088" w:rsidRDefault="009D4D5E">
                    <w:pPr>
                      <w:spacing w:line="275" w:lineRule="auto"/>
                      <w:textDirection w:val="btLr"/>
                    </w:pPr>
                    <w:r>
                      <w:rPr>
                        <w:color w:val="000000"/>
                      </w:rPr>
                      <w:t> </w:t>
                    </w:r>
                  </w:p>
                  <w:p w:rsidR="00B62088" w:rsidRDefault="00B62088">
                    <w:pPr>
                      <w:spacing w:line="275" w:lineRule="auto"/>
                      <w:textDirection w:val="btLr"/>
                    </w:pP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hidden="0" allowOverlap="1">
              <wp:simplePos x="0" y="0"/>
              <wp:positionH relativeFrom="column">
                <wp:posOffset>88901</wp:posOffset>
              </wp:positionH>
              <wp:positionV relativeFrom="paragraph">
                <wp:posOffset>-63499</wp:posOffset>
              </wp:positionV>
              <wp:extent cx="786130" cy="373825"/>
              <wp:effectExtent l="0" t="0" r="0" b="0"/>
              <wp:wrapNone/>
              <wp:docPr id="111" name="Rettangolo 1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976748" y="3622203"/>
                        <a:ext cx="738505" cy="315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B62088" w:rsidRDefault="00B62088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id="Rettangolo 111" o:spid="_x0000_s1030" style="position:absolute;margin-left:7pt;margin-top:-5pt;width:61.9pt;height:29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" filled="f" stroked="f">
              <v:textbox inset="2.53958mm,1.2694mm,2.53958mm,1.2694mm">
                <w:txbxContent>
                  <w:p w:rsidR="00B62088" w:rsidRDefault="00B62088">
                    <w:pPr>
                      <w:spacing w:line="275" w:lineRule="auto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783A" w:rsidRDefault="0091783A">
      <w:pPr>
        <w:spacing w:after="0" w:line="240" w:lineRule="auto"/>
      </w:pPr>
      <w:r>
        <w:separator/>
      </w:r>
    </w:p>
  </w:footnote>
  <w:footnote w:type="continuationSeparator" w:id="0">
    <w:p w:rsidR="0091783A" w:rsidRDefault="009178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65E7" w:rsidRDefault="006665E7" w:rsidP="006665E7">
    <w:pPr>
      <w:spacing w:after="120"/>
      <w:jc w:val="center"/>
      <w:rPr>
        <w:b/>
        <w:i/>
        <w:u w:val="single"/>
      </w:rPr>
    </w:pPr>
    <w:r>
      <w:rPr>
        <w:b/>
        <w:i/>
        <w:u w:val="single"/>
      </w:rPr>
      <w:t>INSERIRE CARTA INTESTATA DEL COMITATO TERRITORIALE CHE PROPONE L’ISTANZA</w:t>
    </w:r>
  </w:p>
  <w:p w:rsidR="00B62088" w:rsidRDefault="009D4D5E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jc w:val="right"/>
      <w:rPr>
        <w:rFonts w:ascii="Arial" w:eastAsia="Arial" w:hAnsi="Arial" w:cs="Arial"/>
        <w:color w:val="0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>
              <wp:simplePos x="0" y="0"/>
              <wp:positionH relativeFrom="column">
                <wp:posOffset>5143500</wp:posOffset>
              </wp:positionH>
              <wp:positionV relativeFrom="paragraph">
                <wp:posOffset>-101599</wp:posOffset>
              </wp:positionV>
              <wp:extent cx="3265805" cy="689610"/>
              <wp:effectExtent l="0" t="0" r="0" b="0"/>
              <wp:wrapNone/>
              <wp:docPr id="108" name="Rettangolo 10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3736910" y="3459008"/>
                        <a:ext cx="3218180" cy="6419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B62088" w:rsidRDefault="00B62088">
                          <w:pPr>
                            <w:spacing w:after="0" w:line="240" w:lineRule="auto"/>
                            <w:jc w:val="right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id="Rettangolo 108" o:spid="_x0000_s1026" style="position:absolute;left:0;text-align:left;margin-left:405pt;margin-top:-8pt;width:257.15pt;height:54.3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" filled="f" stroked="f">
              <v:textbox inset="2.53958mm,1.2694mm,2.53958mm,1.2694mm">
                <w:txbxContent>
                  <w:p w:rsidR="00B62088" w:rsidRDefault="00B62088">
                    <w:pPr>
                      <w:spacing w:after="0" w:line="240" w:lineRule="auto"/>
                      <w:jc w:val="right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B6989"/>
    <w:multiLevelType w:val="multilevel"/>
    <w:tmpl w:val="1ABE649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774733E4"/>
    <w:multiLevelType w:val="multilevel"/>
    <w:tmpl w:val="1ABE649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NDIyszCzMDA3MjBQ0lEKTi0uzszPAykwrgUAnByjeywAAAA="/>
  </w:docVars>
  <w:rsids>
    <w:rsidRoot w:val="00B62088"/>
    <w:rsid w:val="00097648"/>
    <w:rsid w:val="00150988"/>
    <w:rsid w:val="00217F28"/>
    <w:rsid w:val="002364A9"/>
    <w:rsid w:val="00350FF1"/>
    <w:rsid w:val="003613C9"/>
    <w:rsid w:val="00385A3E"/>
    <w:rsid w:val="0039237F"/>
    <w:rsid w:val="00462BE1"/>
    <w:rsid w:val="006421E4"/>
    <w:rsid w:val="006634AC"/>
    <w:rsid w:val="006665E7"/>
    <w:rsid w:val="006672DA"/>
    <w:rsid w:val="00733880"/>
    <w:rsid w:val="00785894"/>
    <w:rsid w:val="0091783A"/>
    <w:rsid w:val="009D4D5E"/>
    <w:rsid w:val="009F1CE1"/>
    <w:rsid w:val="00A77B7D"/>
    <w:rsid w:val="00AD54F7"/>
    <w:rsid w:val="00AF20C9"/>
    <w:rsid w:val="00B62088"/>
    <w:rsid w:val="00B77C40"/>
    <w:rsid w:val="00BF0500"/>
    <w:rsid w:val="00CA5DFB"/>
    <w:rsid w:val="00D03ADE"/>
    <w:rsid w:val="00D327AF"/>
    <w:rsid w:val="00E65617"/>
    <w:rsid w:val="00EC24A5"/>
    <w:rsid w:val="00EF2080"/>
    <w:rsid w:val="00F3414A"/>
    <w:rsid w:val="00F37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F7B0BB"/>
  <w15:docId w15:val="{6194793E-5AF9-4A81-B7B1-50B758D26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Intestazione">
    <w:name w:val="header"/>
    <w:basedOn w:val="Normale"/>
    <w:link w:val="IntestazioneCarattere"/>
    <w:uiPriority w:val="99"/>
    <w:unhideWhenUsed/>
    <w:rsid w:val="004C0F8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C0F8D"/>
  </w:style>
  <w:style w:type="paragraph" w:styleId="Pidipagina">
    <w:name w:val="footer"/>
    <w:basedOn w:val="Normale"/>
    <w:link w:val="PidipaginaCarattere"/>
    <w:uiPriority w:val="99"/>
    <w:unhideWhenUsed/>
    <w:rsid w:val="004C0F8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0F8D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C0F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C0F8D"/>
    <w:rPr>
      <w:rFonts w:ascii="Tahoma" w:hAnsi="Tahoma" w:cs="Tahoma"/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rsid w:val="00A03A17"/>
    <w:rPr>
      <w:color w:val="0000FF" w:themeColor="hyperlink"/>
      <w:u w:val="single"/>
    </w:rPr>
  </w:style>
  <w:style w:type="character" w:customStyle="1" w:styleId="apple-converted-space">
    <w:name w:val="apple-converted-space"/>
    <w:basedOn w:val="Carpredefinitoparagrafo"/>
    <w:rsid w:val="00952A42"/>
  </w:style>
  <w:style w:type="paragraph" w:styleId="Paragrafoelenco">
    <w:name w:val="List Paragraph"/>
    <w:basedOn w:val="Normale"/>
    <w:uiPriority w:val="34"/>
    <w:qFormat/>
    <w:rsid w:val="00952A42"/>
    <w:pPr>
      <w:ind w:left="720"/>
      <w:contextualSpacing/>
    </w:pPr>
  </w:style>
  <w:style w:type="paragraph" w:styleId="NormaleWeb">
    <w:name w:val="Normal (Web)"/>
    <w:basedOn w:val="Normale"/>
    <w:uiPriority w:val="99"/>
    <w:unhideWhenUsed/>
    <w:rsid w:val="003557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Grigliatabella">
    <w:name w:val="Table Grid"/>
    <w:basedOn w:val="Tabellanormale"/>
    <w:uiPriority w:val="59"/>
    <w:rsid w:val="00033B37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3D42B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3D42B2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3D42B2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D42B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D42B2"/>
    <w:rPr>
      <w:b/>
      <w:bCs/>
      <w:sz w:val="20"/>
      <w:szCs w:val="20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417C1C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417C1C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417C1C"/>
    <w:rPr>
      <w:vertAlign w:val="superscript"/>
    </w:rPr>
  </w:style>
  <w:style w:type="paragraph" w:styleId="Sottotitolo">
    <w:name w:val="Subtitle"/>
    <w:basedOn w:val="Normale"/>
    <w:next w:val="Normale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E03CD6"/>
    <w:rPr>
      <w:color w:val="605E5C"/>
      <w:shd w:val="clear" w:color="auto" w:fill="E1DFDD"/>
    </w:rPr>
  </w:style>
  <w:style w:type="table" w:customStyle="1" w:styleId="a0">
    <w:basedOn w:val="TableNormal3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3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3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a">
    <w:basedOn w:val="TableNormal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b">
    <w:basedOn w:val="TableNormal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c">
    <w:basedOn w:val="TableNormal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d">
    <w:basedOn w:val="TableNormal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e">
    <w:basedOn w:val="TableNormal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5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7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0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huW6oxrgJz4cQQLTeb8uH9j9DZw==">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2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etro Nugnes</dc:creator>
  <cp:lastModifiedBy>Silvia Piscitelli</cp:lastModifiedBy>
  <cp:revision>13</cp:revision>
  <dcterms:created xsi:type="dcterms:W3CDTF">2021-08-11T09:15:00Z</dcterms:created>
  <dcterms:modified xsi:type="dcterms:W3CDTF">2021-12-06T17:15:00Z</dcterms:modified>
</cp:coreProperties>
</file>